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F5D64" w:rsidRPr="00AF5D64" w:rsidRDefault="00AF5D64" w:rsidP="00AF5D64">
      <w:pPr>
        <w:spacing w:after="0"/>
        <w:rPr>
          <w:rFonts w:ascii="Georgia" w:hAnsi="Georgia"/>
          <w:sz w:val="24"/>
          <w:szCs w:val="24"/>
        </w:rPr>
      </w:pPr>
      <w:r w:rsidRPr="00AF5D64">
        <w:rPr>
          <w:rFonts w:ascii="Georgia" w:hAnsi="Georgia"/>
          <w:sz w:val="24"/>
          <w:szCs w:val="24"/>
        </w:rPr>
        <w:t>Tiana Boyd</w:t>
      </w:r>
    </w:p>
    <w:p w:rsidR="00AF5D64" w:rsidRPr="00AF5D64" w:rsidRDefault="00AF5D64" w:rsidP="00AF5D64">
      <w:pPr>
        <w:pStyle w:val="Heading1"/>
        <w:shd w:val="clear" w:color="auto" w:fill="FFFFFF"/>
        <w:spacing w:before="0" w:beforeAutospacing="0" w:after="0" w:afterAutospacing="0"/>
        <w:rPr>
          <w:rFonts w:ascii="Georgia" w:hAnsi="Georgia"/>
          <w:sz w:val="24"/>
          <w:szCs w:val="24"/>
        </w:rPr>
      </w:pPr>
      <w:r w:rsidRPr="00AF5D64">
        <w:rPr>
          <w:rFonts w:ascii="Georgia" w:hAnsi="Georgia"/>
          <w:sz w:val="24"/>
          <w:szCs w:val="24"/>
        </w:rPr>
        <w:t xml:space="preserve">W07: </w:t>
      </w:r>
      <w:r w:rsidRPr="00AF5D64">
        <w:rPr>
          <w:rFonts w:ascii="Georgia" w:hAnsi="Georgia"/>
          <w:b w:val="0"/>
          <w:bCs w:val="0"/>
          <w:color w:val="2D3B45"/>
          <w:sz w:val="24"/>
          <w:szCs w:val="24"/>
        </w:rPr>
        <w:t>W07 Assignment: Grid Alignment</w:t>
      </w:r>
    </w:p>
    <w:p w:rsidR="00AF5D64" w:rsidRPr="00AF5D64" w:rsidRDefault="00AF5D64" w:rsidP="00AF5D64">
      <w:pPr>
        <w:spacing w:after="0"/>
        <w:rPr>
          <w:rFonts w:ascii="Georgia" w:hAnsi="Georgia"/>
          <w:sz w:val="24"/>
          <w:szCs w:val="24"/>
        </w:rPr>
      </w:pPr>
      <w:r w:rsidRPr="00AF5D64">
        <w:rPr>
          <w:rFonts w:ascii="Georgia" w:hAnsi="Georgia"/>
          <w:sz w:val="24"/>
          <w:szCs w:val="24"/>
        </w:rPr>
        <w:t>WDD 130: Web Fundamanetals</w:t>
      </w:r>
    </w:p>
    <w:p w:rsidR="00AF5D64" w:rsidRPr="00AF5D64" w:rsidRDefault="00AF5D64" w:rsidP="00AF5D64">
      <w:pPr>
        <w:spacing w:after="0"/>
        <w:rPr>
          <w:rFonts w:ascii="Georgia" w:hAnsi="Georgia"/>
          <w:sz w:val="24"/>
          <w:szCs w:val="24"/>
        </w:rPr>
      </w:pPr>
      <w:r w:rsidRPr="00AF5D64">
        <w:rPr>
          <w:rFonts w:ascii="Georgia" w:hAnsi="Georgia"/>
          <w:sz w:val="24"/>
          <w:szCs w:val="24"/>
        </w:rPr>
        <w:t>Brother Patten</w:t>
      </w:r>
    </w:p>
    <w:p w:rsidR="00AF5D64" w:rsidRDefault="00AF5D64"/>
    <w:p w:rsidR="00AF5D64" w:rsidRPr="00AF5D64" w:rsidRDefault="00AF5D64" w:rsidP="00AF5D64">
      <w:pPr>
        <w:jc w:val="center"/>
        <w:rPr>
          <w:rFonts w:ascii="Georgia" w:hAnsi="Georgia"/>
          <w:b/>
          <w:bCs/>
          <w:sz w:val="32"/>
          <w:szCs w:val="32"/>
        </w:rPr>
      </w:pPr>
      <w:r w:rsidRPr="00AF5D64">
        <w:rPr>
          <w:rFonts w:ascii="Georgia" w:hAnsi="Georgia"/>
          <w:b/>
          <w:bCs/>
          <w:sz w:val="32"/>
          <w:szCs w:val="32"/>
          <w:highlight w:val="yellow"/>
        </w:rPr>
        <w:t>Grid Alignment (All 3)</w:t>
      </w:r>
    </w:p>
    <w:p w:rsidR="00AF5D64" w:rsidRDefault="00AF5D64">
      <w:r w:rsidRPr="00AF5D64">
        <w:drawing>
          <wp:inline distT="0" distB="0" distL="0" distR="0" wp14:anchorId="144AEC4F" wp14:editId="6B1E774B">
            <wp:extent cx="2806844" cy="2286117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06844" cy="2286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D64" w:rsidRDefault="00AF5D64"/>
    <w:p w:rsidR="00CE3567" w:rsidRDefault="00AF5D64">
      <w:r w:rsidRPr="00AF5D64">
        <w:drawing>
          <wp:inline distT="0" distB="0" distL="0" distR="0" wp14:anchorId="7795D2CB" wp14:editId="3DA93ECE">
            <wp:extent cx="5943600" cy="3554095"/>
            <wp:effectExtent l="0" t="0" r="0" b="8255"/>
            <wp:docPr id="1" name="Picture 1" descr="A picture containing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aterfall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D64" w:rsidRDefault="00AF5D64"/>
    <w:p w:rsidR="00AF5D64" w:rsidRDefault="00AF5D64">
      <w:r w:rsidRPr="00AF5D64">
        <w:lastRenderedPageBreak/>
        <w:drawing>
          <wp:inline distT="0" distB="0" distL="0" distR="0" wp14:anchorId="6A3FF9B0" wp14:editId="664C9986">
            <wp:extent cx="5943600" cy="5730875"/>
            <wp:effectExtent l="0" t="0" r="0" b="317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3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D64" w:rsidRDefault="00AF5D64"/>
    <w:p w:rsidR="00AF5D64" w:rsidRDefault="00AF5D64"/>
    <w:p w:rsidR="00AF5D64" w:rsidRDefault="00AF5D64"/>
    <w:p w:rsidR="00AF5D64" w:rsidRDefault="00AF5D64">
      <w:r w:rsidRPr="00AF5D64">
        <w:lastRenderedPageBreak/>
        <w:drawing>
          <wp:inline distT="0" distB="0" distL="0" distR="0" wp14:anchorId="0C0C080E" wp14:editId="70E2ACF5">
            <wp:extent cx="3219615" cy="2502029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19615" cy="250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D64" w:rsidRDefault="00AF5D64">
      <w:r w:rsidRPr="00AF5D64">
        <w:drawing>
          <wp:inline distT="0" distB="0" distL="0" distR="0" wp14:anchorId="46128B19" wp14:editId="6F3000EA">
            <wp:extent cx="5943600" cy="3586480"/>
            <wp:effectExtent l="0" t="0" r="0" b="0"/>
            <wp:docPr id="4" name="Picture 4" descr="A picture containing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squar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D64" w:rsidRDefault="00AF5D64"/>
    <w:sectPr w:rsidR="00AF5D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tDAxsTQxMjIwNTFW0lEKTi0uzszPAykwrAUAtiJ2OCwAAAA="/>
  </w:docVars>
  <w:rsids>
    <w:rsidRoot w:val="00AF5D64"/>
    <w:rsid w:val="00075A0B"/>
    <w:rsid w:val="00960CA4"/>
    <w:rsid w:val="00AF5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B3EC1"/>
  <w15:chartTrackingRefBased/>
  <w15:docId w15:val="{B3983629-952C-438D-888C-A7DEB172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F5D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5D64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49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d, Tiana</dc:creator>
  <cp:keywords/>
  <dc:description/>
  <cp:lastModifiedBy>Boyd, Tiana</cp:lastModifiedBy>
  <cp:revision>1</cp:revision>
  <dcterms:created xsi:type="dcterms:W3CDTF">2023-02-12T23:34:00Z</dcterms:created>
  <dcterms:modified xsi:type="dcterms:W3CDTF">2023-02-12T23:41:00Z</dcterms:modified>
</cp:coreProperties>
</file>